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983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2786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1ba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8ebb5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f7fc1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30401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8337d6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187e6e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20:11Z</dcterms:created>
  <dcterms:modified xsi:type="dcterms:W3CDTF">2022-01-18T10:20:11Z</dcterms:modified>
</cp:coreProperties>
</file>